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335F61" w14:textId="4AFB97B5" w:rsidR="0068002C" w:rsidRDefault="00524C00" w:rsidP="007619D6">
      <w:pPr>
        <w:rPr>
          <w:noProof/>
          <w:lang w:val="en-US" w:bidi="ar-SA"/>
        </w:rPr>
      </w:pPr>
      <w:r>
        <w:rPr>
          <w:noProof/>
          <w:lang w:val="en-US" w:bidi="ar-SA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30F7C6CF" wp14:editId="01733FD5">
                <wp:simplePos x="0" y="0"/>
                <wp:positionH relativeFrom="column">
                  <wp:posOffset>4343969</wp:posOffset>
                </wp:positionH>
                <wp:positionV relativeFrom="paragraph">
                  <wp:posOffset>-10340975</wp:posOffset>
                </wp:positionV>
                <wp:extent cx="2706370" cy="9884979"/>
                <wp:effectExtent l="0" t="0" r="0" b="2540"/>
                <wp:wrapNone/>
                <wp:docPr id="1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706370" cy="9884979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C3279F4" id="Rectangle 4" o:spid="_x0000_s1026" style="position:absolute;margin-left:342.05pt;margin-top:-814.25pt;width:213.1pt;height:778.3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" fillcolor="#1f3763 [1608]" stroked="f"/>
            </w:pict>
          </mc:Fallback>
        </mc:AlternateContent>
      </w:r>
      <w:r w:rsidR="00320D0A">
        <w:rPr>
          <w:noProof/>
          <w:lang w:val="en-US" w:bidi="ar-SA"/>
        </w:rPr>
        <w:drawing>
          <wp:anchor distT="0" distB="0" distL="114300" distR="114300" simplePos="0" relativeHeight="251669504" behindDoc="0" locked="0" layoutInCell="1" allowOverlap="1" wp14:anchorId="6E718248" wp14:editId="132A9457">
            <wp:simplePos x="0" y="0"/>
            <wp:positionH relativeFrom="column">
              <wp:posOffset>-519430</wp:posOffset>
            </wp:positionH>
            <wp:positionV relativeFrom="paragraph">
              <wp:posOffset>-120015</wp:posOffset>
            </wp:positionV>
            <wp:extent cx="1909365" cy="2050432"/>
            <wp:effectExtent l="19050" t="19050" r="15240" b="26035"/>
            <wp:wrapNone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exels-tuấn-kiệt-jr-3935815.jpg"/>
                    <pic:cNvPicPr/>
                  </pic:nvPicPr>
                  <pic:blipFill rotWithShape="1"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8424"/>
                    <a:stretch/>
                  </pic:blipFill>
                  <pic:spPr bwMode="auto">
                    <a:xfrm>
                      <a:off x="0" y="0"/>
                      <a:ext cx="1909365" cy="2050432"/>
                    </a:xfrm>
                    <a:prstGeom prst="ellipse">
                      <a:avLst/>
                    </a:prstGeom>
                    <a:ln w="25400">
                      <a:solidFill>
                        <a:schemeClr val="accent6">
                          <a:lumMod val="60000"/>
                          <a:lumOff val="40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63193">
        <w:rPr>
          <w:noProof/>
          <w:lang w:val="en-US" w:bidi="ar-SA"/>
        </w:rPr>
        <mc:AlternateContent>
          <mc:Choice Requires="wps">
            <w:drawing>
              <wp:anchor distT="0" distB="0" distL="114300" distR="114300" simplePos="0" relativeHeight="251649024" behindDoc="0" locked="0" layoutInCell="1" allowOverlap="1" wp14:anchorId="7A92493C" wp14:editId="1B7ABF3B">
                <wp:simplePos x="0" y="0"/>
                <wp:positionH relativeFrom="column">
                  <wp:posOffset>-914400</wp:posOffset>
                </wp:positionH>
                <wp:positionV relativeFrom="paragraph">
                  <wp:posOffset>-457201</wp:posOffset>
                </wp:positionV>
                <wp:extent cx="2706370" cy="9884979"/>
                <wp:effectExtent l="0" t="0" r="0" b="2540"/>
                <wp:wrapNone/>
                <wp:docPr id="2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706370" cy="9884979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3E78E31" id="Rectangle 4" o:spid="_x0000_s1026" style="position:absolute;margin-left:-1in;margin-top:-36pt;width:213.1pt;height:778.35pt;z-index: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" fillcolor="#1f3763 [1608]" stroked="f"/>
            </w:pict>
          </mc:Fallback>
        </mc:AlternateContent>
      </w:r>
    </w:p>
    <w:p w14:paraId="13DF0939" w14:textId="77777777" w:rsidR="00A34CBE" w:rsidRDefault="00C63193" w:rsidP="007619D6">
      <w:r w:rsidRPr="00330420">
        <w:rPr>
          <w:noProof/>
          <w:color w:val="4E4E4E"/>
          <w:lang w:val="en-US" w:bidi="ar-S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92B0C92" wp14:editId="338E28C9">
                <wp:simplePos x="0" y="0"/>
                <wp:positionH relativeFrom="column">
                  <wp:posOffset>1962151</wp:posOffset>
                </wp:positionH>
                <wp:positionV relativeFrom="paragraph">
                  <wp:posOffset>1971675</wp:posOffset>
                </wp:positionV>
                <wp:extent cx="4552950" cy="1447800"/>
                <wp:effectExtent l="0" t="0" r="0" b="0"/>
                <wp:wrapNone/>
                <wp:docPr id="9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52950" cy="1447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ABC6940" w14:textId="77777777" w:rsidR="00C63193" w:rsidRDefault="00C630C2" w:rsidP="00C63193">
                            <w:pPr>
                              <w:jc w:val="both"/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</w:pPr>
                            <w:r w:rsidRPr="00C630C2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Lorem Ipsum is simply dummy text of the printing and type</w:t>
                            </w:r>
                            <w:r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 xml:space="preserve"> </w:t>
                            </w:r>
                            <w:r w:rsidRPr="00C630C2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setting industry been the industry's standard d</w:t>
                            </w:r>
                            <w:r w:rsidR="00C63193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ummy text ever since the 1500s.</w:t>
                            </w:r>
                          </w:p>
                          <w:p w14:paraId="791E6755" w14:textId="77777777" w:rsidR="002049BD" w:rsidRPr="001327E7" w:rsidRDefault="00C63193" w:rsidP="00C63193">
                            <w:pPr>
                              <w:jc w:val="both"/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</w:pPr>
                            <w:r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When a</w:t>
                            </w:r>
                            <w:r w:rsidR="00C630C2" w:rsidRPr="00C630C2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 xml:space="preserve"> printer took a galley of type and it to make a type specimen text of the printing and typesetting industry </w:t>
                            </w:r>
                            <w:r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1500s, when a</w:t>
                            </w:r>
                            <w:r w:rsidR="00C630C2" w:rsidRPr="00C630C2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 xml:space="preserve"> printer to make a type specimen book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92B0C92" id="_x0000_t202" coordsize="21600,21600" o:spt="202" path="m,l,21600r21600,l21600,xe">
                <v:stroke joinstyle="miter"/>
                <v:path gradientshapeok="t" o:connecttype="rect"/>
              </v:shapetype>
              <v:shape id="Text Box 15" o:spid="_x0000_s1026" type="#_x0000_t202" style="position:absolute;margin-left:154.5pt;margin-top:155.25pt;width:358.5pt;height:11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" filled="f" stroked="f">
                <v:textbox>
                  <w:txbxContent>
                    <w:p w14:paraId="0ABC6940" w14:textId="77777777" w:rsidR="00C63193" w:rsidRDefault="00C630C2" w:rsidP="00C63193">
                      <w:pPr>
                        <w:jc w:val="both"/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</w:pPr>
                      <w:r w:rsidRPr="00C630C2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>Lorem Ipsum is simply dummy text of the printing and type</w:t>
                      </w:r>
                      <w:r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 xml:space="preserve"> </w:t>
                      </w:r>
                      <w:r w:rsidRPr="00C630C2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>setting industry been the industry's standard d</w:t>
                      </w:r>
                      <w:r w:rsidR="00C63193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>ummy text ever since the 1500s.</w:t>
                      </w:r>
                    </w:p>
                    <w:p w14:paraId="791E6755" w14:textId="77777777" w:rsidR="002049BD" w:rsidRPr="001327E7" w:rsidRDefault="00C63193" w:rsidP="00C63193">
                      <w:pPr>
                        <w:jc w:val="both"/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</w:pPr>
                      <w:r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>When a</w:t>
                      </w:r>
                      <w:r w:rsidR="00C630C2" w:rsidRPr="00C630C2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 xml:space="preserve"> printer took a galley of type and it to make a type specimen text of the printing and typesetting industry </w:t>
                      </w:r>
                      <w:r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>1500s, when a</w:t>
                      </w:r>
                      <w:r w:rsidR="00C630C2" w:rsidRPr="00C630C2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 xml:space="preserve"> printer to make a type specimen book.</w:t>
                      </w:r>
                    </w:p>
                  </w:txbxContent>
                </v:textbox>
              </v:shape>
            </w:pict>
          </mc:Fallback>
        </mc:AlternateContent>
      </w:r>
      <w:r w:rsidRPr="00330420">
        <w:rPr>
          <w:noProof/>
          <w:color w:val="4E4E4E"/>
          <w:lang w:val="en-US" w:bidi="ar-SA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FBF8880" wp14:editId="21E47C68">
                <wp:simplePos x="0" y="0"/>
                <wp:positionH relativeFrom="column">
                  <wp:posOffset>1962150</wp:posOffset>
                </wp:positionH>
                <wp:positionV relativeFrom="paragraph">
                  <wp:posOffset>3467100</wp:posOffset>
                </wp:positionV>
                <wp:extent cx="4647565" cy="394335"/>
                <wp:effectExtent l="0" t="0" r="0" b="5715"/>
                <wp:wrapNone/>
                <wp:docPr id="10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47565" cy="3943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62E444F" w14:textId="77777777" w:rsidR="002049BD" w:rsidRPr="00C63193" w:rsidRDefault="002049BD" w:rsidP="00C630C2">
                            <w:pPr>
                              <w:rPr>
                                <w:rFonts w:ascii="Raleway Light" w:hAnsi="Raleway Light"/>
                                <w:b/>
                                <w:bCs/>
                                <w:color w:val="4E4E4E"/>
                                <w:sz w:val="30"/>
                                <w:szCs w:val="30"/>
                                <w:lang w:val="en-US"/>
                              </w:rPr>
                            </w:pPr>
                            <w:r w:rsidRPr="00C63193">
                              <w:rPr>
                                <w:rFonts w:ascii="Raleway Light" w:hAnsi="Raleway Light"/>
                                <w:b/>
                                <w:bCs/>
                                <w:color w:val="4E4E4E"/>
                                <w:sz w:val="30"/>
                                <w:szCs w:val="30"/>
                                <w:lang w:val="en-US"/>
                              </w:rPr>
                              <w:t>Graphic Designer - Company Name (20</w:t>
                            </w:r>
                            <w:r w:rsidR="00C630C2" w:rsidRPr="00C63193">
                              <w:rPr>
                                <w:rFonts w:ascii="Raleway Light" w:hAnsi="Raleway Light"/>
                                <w:b/>
                                <w:bCs/>
                                <w:color w:val="4E4E4E"/>
                                <w:sz w:val="30"/>
                                <w:szCs w:val="30"/>
                                <w:lang w:val="en-US"/>
                              </w:rPr>
                              <w:t>15</w:t>
                            </w:r>
                            <w:r w:rsidRPr="00C63193">
                              <w:rPr>
                                <w:rFonts w:ascii="Raleway Light" w:hAnsi="Raleway Light"/>
                                <w:b/>
                                <w:bCs/>
                                <w:color w:val="4E4E4E"/>
                                <w:sz w:val="30"/>
                                <w:szCs w:val="30"/>
                                <w:lang w:val="en-US"/>
                              </w:rPr>
                              <w:t xml:space="preserve"> &gt; 20</w:t>
                            </w:r>
                            <w:r w:rsidR="00C630C2" w:rsidRPr="00C63193">
                              <w:rPr>
                                <w:rFonts w:ascii="Raleway Light" w:hAnsi="Raleway Light"/>
                                <w:b/>
                                <w:bCs/>
                                <w:color w:val="4E4E4E"/>
                                <w:sz w:val="30"/>
                                <w:szCs w:val="30"/>
                                <w:lang w:val="en-US"/>
                              </w:rPr>
                              <w:t>22</w:t>
                            </w:r>
                            <w:r w:rsidRPr="00C63193">
                              <w:rPr>
                                <w:rFonts w:ascii="Raleway Light" w:hAnsi="Raleway Light"/>
                                <w:b/>
                                <w:bCs/>
                                <w:color w:val="4E4E4E"/>
                                <w:sz w:val="30"/>
                                <w:szCs w:val="30"/>
                                <w:lang w:val="en-US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FBF8880" id="Text Box 18" o:spid="_x0000_s1027" type="#_x0000_t202" style="position:absolute;margin-left:154.5pt;margin-top:273pt;width:365.95pt;height:31.0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" filled="f" stroked="f">
                <v:textbox>
                  <w:txbxContent>
                    <w:p w14:paraId="262E444F" w14:textId="77777777" w:rsidR="002049BD" w:rsidRPr="00C63193" w:rsidRDefault="002049BD" w:rsidP="00C630C2">
                      <w:pPr>
                        <w:rPr>
                          <w:rFonts w:ascii="Raleway Light" w:hAnsi="Raleway Light"/>
                          <w:b/>
                          <w:bCs/>
                          <w:color w:val="4E4E4E"/>
                          <w:sz w:val="30"/>
                          <w:szCs w:val="30"/>
                          <w:lang w:val="en-US"/>
                        </w:rPr>
                      </w:pPr>
                      <w:r w:rsidRPr="00C63193">
                        <w:rPr>
                          <w:rFonts w:ascii="Raleway Light" w:hAnsi="Raleway Light"/>
                          <w:b/>
                          <w:bCs/>
                          <w:color w:val="4E4E4E"/>
                          <w:sz w:val="30"/>
                          <w:szCs w:val="30"/>
                          <w:lang w:val="en-US"/>
                        </w:rPr>
                        <w:t>Graphic Designer - Company Name (20</w:t>
                      </w:r>
                      <w:r w:rsidR="00C630C2" w:rsidRPr="00C63193">
                        <w:rPr>
                          <w:rFonts w:ascii="Raleway Light" w:hAnsi="Raleway Light"/>
                          <w:b/>
                          <w:bCs/>
                          <w:color w:val="4E4E4E"/>
                          <w:sz w:val="30"/>
                          <w:szCs w:val="30"/>
                          <w:lang w:val="en-US"/>
                        </w:rPr>
                        <w:t>15</w:t>
                      </w:r>
                      <w:r w:rsidRPr="00C63193">
                        <w:rPr>
                          <w:rFonts w:ascii="Raleway Light" w:hAnsi="Raleway Light"/>
                          <w:b/>
                          <w:bCs/>
                          <w:color w:val="4E4E4E"/>
                          <w:sz w:val="30"/>
                          <w:szCs w:val="30"/>
                          <w:lang w:val="en-US"/>
                        </w:rPr>
                        <w:t xml:space="preserve"> &gt; 20</w:t>
                      </w:r>
                      <w:r w:rsidR="00C630C2" w:rsidRPr="00C63193">
                        <w:rPr>
                          <w:rFonts w:ascii="Raleway Light" w:hAnsi="Raleway Light"/>
                          <w:b/>
                          <w:bCs/>
                          <w:color w:val="4E4E4E"/>
                          <w:sz w:val="30"/>
                          <w:szCs w:val="30"/>
                          <w:lang w:val="en-US"/>
                        </w:rPr>
                        <w:t>22</w:t>
                      </w:r>
                      <w:r w:rsidRPr="00C63193">
                        <w:rPr>
                          <w:rFonts w:ascii="Raleway Light" w:hAnsi="Raleway Light"/>
                          <w:b/>
                          <w:bCs/>
                          <w:color w:val="4E4E4E"/>
                          <w:sz w:val="30"/>
                          <w:szCs w:val="30"/>
                          <w:lang w:val="en-US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Pr="00330420">
        <w:rPr>
          <w:noProof/>
          <w:color w:val="4E4E4E"/>
          <w:lang w:val="en-US" w:bidi="ar-SA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5855674" wp14:editId="77529493">
                <wp:simplePos x="0" y="0"/>
                <wp:positionH relativeFrom="column">
                  <wp:posOffset>1962150</wp:posOffset>
                </wp:positionH>
                <wp:positionV relativeFrom="paragraph">
                  <wp:posOffset>1647825</wp:posOffset>
                </wp:positionV>
                <wp:extent cx="4647565" cy="527685"/>
                <wp:effectExtent l="0" t="0" r="0" b="5715"/>
                <wp:wrapNone/>
                <wp:docPr id="8" name="Text Box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47565" cy="5276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B8FF600" w14:textId="77777777" w:rsidR="002049BD" w:rsidRPr="00C63193" w:rsidRDefault="002049BD" w:rsidP="00C630C2">
                            <w:pPr>
                              <w:rPr>
                                <w:rFonts w:ascii="Raleway Light" w:hAnsi="Raleway Light"/>
                                <w:b/>
                                <w:bCs/>
                                <w:color w:val="4E4E4E"/>
                                <w:sz w:val="30"/>
                                <w:szCs w:val="30"/>
                                <w:lang w:val="en-US"/>
                              </w:rPr>
                            </w:pPr>
                            <w:r w:rsidRPr="00C63193">
                              <w:rPr>
                                <w:rFonts w:ascii="Raleway Light" w:hAnsi="Raleway Light"/>
                                <w:b/>
                                <w:bCs/>
                                <w:color w:val="4E4E4E"/>
                                <w:sz w:val="30"/>
                                <w:szCs w:val="30"/>
                                <w:lang w:val="en-US"/>
                              </w:rPr>
                              <w:t>Director Assistant - Company Name (20</w:t>
                            </w:r>
                            <w:r w:rsidR="00C630C2" w:rsidRPr="00C63193">
                              <w:rPr>
                                <w:rFonts w:ascii="Raleway Light" w:hAnsi="Raleway Light"/>
                                <w:b/>
                                <w:bCs/>
                                <w:color w:val="4E4E4E"/>
                                <w:sz w:val="30"/>
                                <w:szCs w:val="30"/>
                                <w:lang w:val="en-US"/>
                              </w:rPr>
                              <w:t>15</w:t>
                            </w:r>
                            <w:r w:rsidRPr="00C63193">
                              <w:rPr>
                                <w:rFonts w:ascii="Raleway Light" w:hAnsi="Raleway Light"/>
                                <w:b/>
                                <w:bCs/>
                                <w:color w:val="4E4E4E"/>
                                <w:sz w:val="30"/>
                                <w:szCs w:val="30"/>
                                <w:lang w:val="en-US"/>
                              </w:rPr>
                              <w:t xml:space="preserve"> &gt; 20</w:t>
                            </w:r>
                            <w:r w:rsidR="00C630C2" w:rsidRPr="00C63193">
                              <w:rPr>
                                <w:rFonts w:ascii="Raleway Light" w:hAnsi="Raleway Light"/>
                                <w:b/>
                                <w:bCs/>
                                <w:color w:val="4E4E4E"/>
                                <w:sz w:val="30"/>
                                <w:szCs w:val="30"/>
                                <w:lang w:val="en-US"/>
                              </w:rPr>
                              <w:t>22</w:t>
                            </w:r>
                            <w:r w:rsidRPr="00C63193">
                              <w:rPr>
                                <w:rFonts w:ascii="Raleway Light" w:hAnsi="Raleway Light"/>
                                <w:b/>
                                <w:bCs/>
                                <w:color w:val="4E4E4E"/>
                                <w:sz w:val="30"/>
                                <w:szCs w:val="30"/>
                                <w:lang w:val="en-US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5855674" id="Text Box 14" o:spid="_x0000_s1028" type="#_x0000_t202" style="position:absolute;margin-left:154.5pt;margin-top:129.75pt;width:365.95pt;height:41.5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" filled="f" stroked="f">
                <v:textbox>
                  <w:txbxContent>
                    <w:p w14:paraId="7B8FF600" w14:textId="77777777" w:rsidR="002049BD" w:rsidRPr="00C63193" w:rsidRDefault="002049BD" w:rsidP="00C630C2">
                      <w:pPr>
                        <w:rPr>
                          <w:rFonts w:ascii="Raleway Light" w:hAnsi="Raleway Light"/>
                          <w:b/>
                          <w:bCs/>
                          <w:color w:val="4E4E4E"/>
                          <w:sz w:val="30"/>
                          <w:szCs w:val="30"/>
                          <w:lang w:val="en-US"/>
                        </w:rPr>
                      </w:pPr>
                      <w:r w:rsidRPr="00C63193">
                        <w:rPr>
                          <w:rFonts w:ascii="Raleway Light" w:hAnsi="Raleway Light"/>
                          <w:b/>
                          <w:bCs/>
                          <w:color w:val="4E4E4E"/>
                          <w:sz w:val="30"/>
                          <w:szCs w:val="30"/>
                          <w:lang w:val="en-US"/>
                        </w:rPr>
                        <w:t>Director Assistant - Company Name (20</w:t>
                      </w:r>
                      <w:r w:rsidR="00C630C2" w:rsidRPr="00C63193">
                        <w:rPr>
                          <w:rFonts w:ascii="Raleway Light" w:hAnsi="Raleway Light"/>
                          <w:b/>
                          <w:bCs/>
                          <w:color w:val="4E4E4E"/>
                          <w:sz w:val="30"/>
                          <w:szCs w:val="30"/>
                          <w:lang w:val="en-US"/>
                        </w:rPr>
                        <w:t>15</w:t>
                      </w:r>
                      <w:r w:rsidRPr="00C63193">
                        <w:rPr>
                          <w:rFonts w:ascii="Raleway Light" w:hAnsi="Raleway Light"/>
                          <w:b/>
                          <w:bCs/>
                          <w:color w:val="4E4E4E"/>
                          <w:sz w:val="30"/>
                          <w:szCs w:val="30"/>
                          <w:lang w:val="en-US"/>
                        </w:rPr>
                        <w:t xml:space="preserve"> &gt; 20</w:t>
                      </w:r>
                      <w:r w:rsidR="00C630C2" w:rsidRPr="00C63193">
                        <w:rPr>
                          <w:rFonts w:ascii="Raleway Light" w:hAnsi="Raleway Light"/>
                          <w:b/>
                          <w:bCs/>
                          <w:color w:val="4E4E4E"/>
                          <w:sz w:val="30"/>
                          <w:szCs w:val="30"/>
                          <w:lang w:val="en-US"/>
                        </w:rPr>
                        <w:t>22</w:t>
                      </w:r>
                      <w:r w:rsidRPr="00C63193">
                        <w:rPr>
                          <w:rFonts w:ascii="Raleway Light" w:hAnsi="Raleway Light"/>
                          <w:b/>
                          <w:bCs/>
                          <w:color w:val="4E4E4E"/>
                          <w:sz w:val="30"/>
                          <w:szCs w:val="30"/>
                          <w:lang w:val="en-US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US" w:bidi="ar-SA"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 wp14:anchorId="361AD5F2" wp14:editId="3E8E7935">
                <wp:simplePos x="0" y="0"/>
                <wp:positionH relativeFrom="column">
                  <wp:posOffset>-818984</wp:posOffset>
                </wp:positionH>
                <wp:positionV relativeFrom="paragraph">
                  <wp:posOffset>2393841</wp:posOffset>
                </wp:positionV>
                <wp:extent cx="2532380" cy="1248492"/>
                <wp:effectExtent l="0" t="0" r="0" b="8890"/>
                <wp:wrapNone/>
                <wp:docPr id="3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32380" cy="124849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262AED9" w14:textId="77777777" w:rsidR="00C630C2" w:rsidRPr="001327E7" w:rsidRDefault="00C63193" w:rsidP="00C63193">
                            <w:pPr>
                              <w:jc w:val="center"/>
                              <w:rPr>
                                <w:rFonts w:ascii="Raleway Light" w:hAnsi="Raleway Light"/>
                                <w:color w:val="FFFFFF" w:themeColor="background1"/>
                                <w:spacing w:val="-10"/>
                                <w:sz w:val="26"/>
                                <w:szCs w:val="26"/>
                                <w:lang w:val="en-US"/>
                              </w:rPr>
                            </w:pPr>
                            <w:r w:rsidRPr="00C63193">
                              <w:rPr>
                                <w:rFonts w:ascii="Raleway Light" w:hAnsi="Raleway Light"/>
                                <w:noProof/>
                                <w:color w:val="FFFFFF" w:themeColor="background1"/>
                                <w:spacing w:val="-10"/>
                                <w:sz w:val="26"/>
                                <w:szCs w:val="26"/>
                                <w:lang w:val="en-US" w:bidi="ar-SA"/>
                              </w:rPr>
                              <w:drawing>
                                <wp:inline distT="0" distB="0" distL="0" distR="0" wp14:anchorId="0A058417" wp14:editId="10A92A05">
                                  <wp:extent cx="2349500" cy="37013"/>
                                  <wp:effectExtent l="0" t="0" r="0" b="0"/>
                                  <wp:docPr id="30" name="Picture 30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4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5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349500" cy="37013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016E0B" w:rsidRPr="001327E7">
                              <w:rPr>
                                <w:rFonts w:ascii="Raleway Light" w:hAnsi="Raleway Light"/>
                                <w:color w:val="FFFFFF" w:themeColor="background1"/>
                                <w:spacing w:val="-10"/>
                                <w:sz w:val="26"/>
                                <w:szCs w:val="26"/>
                                <w:lang w:val="en-US"/>
                              </w:rPr>
                              <w:t>+</w:t>
                            </w:r>
                            <w:r w:rsidR="00C630C2">
                              <w:rPr>
                                <w:rFonts w:ascii="Raleway Light" w:hAnsi="Raleway Light"/>
                                <w:color w:val="FFFFFF" w:themeColor="background1"/>
                                <w:spacing w:val="-10"/>
                                <w:sz w:val="26"/>
                                <w:szCs w:val="26"/>
                                <w:lang w:val="en-US"/>
                              </w:rPr>
                              <w:t>0 123 456 456 0</w:t>
                            </w:r>
                            <w:r>
                              <w:rPr>
                                <w:rFonts w:ascii="Raleway Light" w:hAnsi="Raleway Light"/>
                                <w:color w:val="FFFFFF" w:themeColor="background1"/>
                                <w:spacing w:val="-10"/>
                                <w:sz w:val="26"/>
                                <w:szCs w:val="26"/>
                                <w:lang w:val="en-US"/>
                              </w:rPr>
                              <w:t xml:space="preserve"> </w:t>
                            </w:r>
                            <w:r w:rsidRPr="00C63193">
                              <w:rPr>
                                <w:rFonts w:ascii="Raleway Light" w:hAnsi="Raleway Light"/>
                                <w:color w:val="FFFFFF" w:themeColor="background1"/>
                                <w:spacing w:val="-10"/>
                                <w:sz w:val="26"/>
                                <w:szCs w:val="26"/>
                                <w:lang w:val="en-US"/>
                              </w:rPr>
                              <w:t>info@yourdomain.com</w:t>
                            </w:r>
                            <w:r w:rsidR="00C630C2">
                              <w:rPr>
                                <w:rFonts w:ascii="Raleway Light" w:hAnsi="Raleway Light"/>
                                <w:color w:val="FFFFFF" w:themeColor="background1"/>
                                <w:spacing w:val="-10"/>
                                <w:sz w:val="26"/>
                                <w:szCs w:val="26"/>
                                <w:lang w:val="en-US"/>
                              </w:rPr>
                              <w:t xml:space="preserve">                123 lorem ipsum, st</w:t>
                            </w:r>
                            <w:r>
                              <w:rPr>
                                <w:rFonts w:ascii="Raleway Light" w:hAnsi="Raleway Light"/>
                                <w:color w:val="FFFFFF" w:themeColor="background1"/>
                                <w:spacing w:val="-10"/>
                                <w:sz w:val="26"/>
                                <w:szCs w:val="26"/>
                                <w:lang w:val="en-US"/>
                              </w:rPr>
                              <w:t>#01</w:t>
                            </w:r>
                            <w:r w:rsidR="00C630C2">
                              <w:rPr>
                                <w:rFonts w:ascii="Raleway Light" w:hAnsi="Raleway Light"/>
                                <w:color w:val="FFFFFF" w:themeColor="background1"/>
                                <w:spacing w:val="-10"/>
                                <w:sz w:val="26"/>
                                <w:szCs w:val="26"/>
                                <w:lang w:val="en-US"/>
                              </w:rPr>
                              <w:t>, location,</w:t>
                            </w:r>
                            <w:r>
                              <w:rPr>
                                <w:rFonts w:ascii="Raleway Light" w:hAnsi="Raleway Light"/>
                                <w:color w:val="FFFFFF" w:themeColor="background1"/>
                                <w:spacing w:val="-10"/>
                                <w:sz w:val="26"/>
                                <w:szCs w:val="26"/>
                                <w:lang w:val="en-US"/>
                              </w:rPr>
                              <w:t xml:space="preserve"> city, zip, </w:t>
                            </w:r>
                            <w:r w:rsidR="00C630C2">
                              <w:rPr>
                                <w:rFonts w:ascii="Raleway Light" w:hAnsi="Raleway Light"/>
                                <w:color w:val="FFFFFF" w:themeColor="background1"/>
                                <w:spacing w:val="-10"/>
                                <w:sz w:val="26"/>
                                <w:szCs w:val="26"/>
                                <w:lang w:val="en-US"/>
                              </w:rPr>
                              <w:t>W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61AD5F2" id="Text Box 7" o:spid="_x0000_s1029" type="#_x0000_t202" style="position:absolute;margin-left:-64.5pt;margin-top:188.5pt;width:199.4pt;height:98.3pt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" filled="f" stroked="f">
                <v:textbox>
                  <w:txbxContent>
                    <w:p w14:paraId="3262AED9" w14:textId="77777777" w:rsidR="00C630C2" w:rsidRPr="001327E7" w:rsidRDefault="00C63193" w:rsidP="00C63193">
                      <w:pPr>
                        <w:jc w:val="center"/>
                        <w:rPr>
                          <w:rFonts w:ascii="Raleway Light" w:hAnsi="Raleway Light"/>
                          <w:color w:val="FFFFFF" w:themeColor="background1"/>
                          <w:spacing w:val="-10"/>
                          <w:sz w:val="26"/>
                          <w:szCs w:val="26"/>
                          <w:lang w:val="en-US"/>
                        </w:rPr>
                      </w:pPr>
                      <w:r w:rsidRPr="00C63193">
                        <w:rPr>
                          <w:rFonts w:ascii="Raleway Light" w:hAnsi="Raleway Light"/>
                          <w:noProof/>
                          <w:color w:val="FFFFFF" w:themeColor="background1"/>
                          <w:spacing w:val="-10"/>
                          <w:sz w:val="26"/>
                          <w:szCs w:val="26"/>
                          <w:lang w:val="en-US" w:bidi="ar-SA"/>
                        </w:rPr>
                        <w:drawing>
                          <wp:inline distT="0" distB="0" distL="0" distR="0" wp14:anchorId="0A058417" wp14:editId="10A92A05">
                            <wp:extent cx="2349500" cy="37013"/>
                            <wp:effectExtent l="0" t="0" r="0" b="0"/>
                            <wp:docPr id="30" name="Picture 30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4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5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349500" cy="37013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016E0B" w:rsidRPr="001327E7">
                        <w:rPr>
                          <w:rFonts w:ascii="Raleway Light" w:hAnsi="Raleway Light"/>
                          <w:color w:val="FFFFFF" w:themeColor="background1"/>
                          <w:spacing w:val="-10"/>
                          <w:sz w:val="26"/>
                          <w:szCs w:val="26"/>
                          <w:lang w:val="en-US"/>
                        </w:rPr>
                        <w:t>+</w:t>
                      </w:r>
                      <w:r w:rsidR="00C630C2">
                        <w:rPr>
                          <w:rFonts w:ascii="Raleway Light" w:hAnsi="Raleway Light"/>
                          <w:color w:val="FFFFFF" w:themeColor="background1"/>
                          <w:spacing w:val="-10"/>
                          <w:sz w:val="26"/>
                          <w:szCs w:val="26"/>
                          <w:lang w:val="en-US"/>
                        </w:rPr>
                        <w:t>0 123 456 456 0</w:t>
                      </w:r>
                      <w:r>
                        <w:rPr>
                          <w:rFonts w:ascii="Raleway Light" w:hAnsi="Raleway Light"/>
                          <w:color w:val="FFFFFF" w:themeColor="background1"/>
                          <w:spacing w:val="-10"/>
                          <w:sz w:val="26"/>
                          <w:szCs w:val="26"/>
                          <w:lang w:val="en-US"/>
                        </w:rPr>
                        <w:t xml:space="preserve"> </w:t>
                      </w:r>
                      <w:r w:rsidRPr="00C63193">
                        <w:rPr>
                          <w:rFonts w:ascii="Raleway Light" w:hAnsi="Raleway Light"/>
                          <w:color w:val="FFFFFF" w:themeColor="background1"/>
                          <w:spacing w:val="-10"/>
                          <w:sz w:val="26"/>
                          <w:szCs w:val="26"/>
                          <w:lang w:val="en-US"/>
                        </w:rPr>
                        <w:t>info@yourdomain.com</w:t>
                      </w:r>
                      <w:r w:rsidR="00C630C2">
                        <w:rPr>
                          <w:rFonts w:ascii="Raleway Light" w:hAnsi="Raleway Light"/>
                          <w:color w:val="FFFFFF" w:themeColor="background1"/>
                          <w:spacing w:val="-10"/>
                          <w:sz w:val="26"/>
                          <w:szCs w:val="26"/>
                          <w:lang w:val="en-US"/>
                        </w:rPr>
                        <w:t xml:space="preserve">                123 lorem ipsum, st</w:t>
                      </w:r>
                      <w:r>
                        <w:rPr>
                          <w:rFonts w:ascii="Raleway Light" w:hAnsi="Raleway Light"/>
                          <w:color w:val="FFFFFF" w:themeColor="background1"/>
                          <w:spacing w:val="-10"/>
                          <w:sz w:val="26"/>
                          <w:szCs w:val="26"/>
                          <w:lang w:val="en-US"/>
                        </w:rPr>
                        <w:t>#01</w:t>
                      </w:r>
                      <w:r w:rsidR="00C630C2">
                        <w:rPr>
                          <w:rFonts w:ascii="Raleway Light" w:hAnsi="Raleway Light"/>
                          <w:color w:val="FFFFFF" w:themeColor="background1"/>
                          <w:spacing w:val="-10"/>
                          <w:sz w:val="26"/>
                          <w:szCs w:val="26"/>
                          <w:lang w:val="en-US"/>
                        </w:rPr>
                        <w:t>, location,</w:t>
                      </w:r>
                      <w:r>
                        <w:rPr>
                          <w:rFonts w:ascii="Raleway Light" w:hAnsi="Raleway Light"/>
                          <w:color w:val="FFFFFF" w:themeColor="background1"/>
                          <w:spacing w:val="-10"/>
                          <w:sz w:val="26"/>
                          <w:szCs w:val="26"/>
                          <w:lang w:val="en-US"/>
                        </w:rPr>
                        <w:t xml:space="preserve"> city, zip, </w:t>
                      </w:r>
                      <w:r w:rsidR="00C630C2">
                        <w:rPr>
                          <w:rFonts w:ascii="Raleway Light" w:hAnsi="Raleway Light"/>
                          <w:color w:val="FFFFFF" w:themeColor="background1"/>
                          <w:spacing w:val="-10"/>
                          <w:sz w:val="26"/>
                          <w:szCs w:val="26"/>
                          <w:lang w:val="en-US"/>
                        </w:rPr>
                        <w:t>WT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US" w:bidi="ar-SA"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 wp14:anchorId="7ACCCD5A" wp14:editId="1DEEF381">
                <wp:simplePos x="0" y="0"/>
                <wp:positionH relativeFrom="column">
                  <wp:posOffset>-796594</wp:posOffset>
                </wp:positionH>
                <wp:positionV relativeFrom="paragraph">
                  <wp:posOffset>1760013</wp:posOffset>
                </wp:positionV>
                <wp:extent cx="2487930" cy="829103"/>
                <wp:effectExtent l="0" t="0" r="0" b="9525"/>
                <wp:wrapNone/>
                <wp:docPr id="20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87930" cy="82910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3A2EF5A" w14:textId="77777777" w:rsidR="00330420" w:rsidRDefault="00C630C2" w:rsidP="00F029CA">
                            <w:pPr>
                              <w:spacing w:after="0" w:line="240" w:lineRule="auto"/>
                              <w:jc w:val="center"/>
                              <w:rPr>
                                <w:rFonts w:ascii="Libre Baskerville" w:hAnsi="Libre Baskerville"/>
                                <w:color w:val="FFFFFF" w:themeColor="background1"/>
                                <w:sz w:val="50"/>
                                <w:szCs w:val="50"/>
                                <w:lang w:val="en-US"/>
                              </w:rPr>
                            </w:pPr>
                            <w:r>
                              <w:rPr>
                                <w:rFonts w:ascii="Libre Baskerville" w:hAnsi="Libre Baskerville"/>
                                <w:color w:val="FFFFFF" w:themeColor="background1"/>
                                <w:sz w:val="50"/>
                                <w:szCs w:val="50"/>
                                <w:lang w:val="en-US"/>
                              </w:rPr>
                              <w:t>AVA</w:t>
                            </w:r>
                          </w:p>
                          <w:p w14:paraId="4CC53719" w14:textId="77777777" w:rsidR="00C630C2" w:rsidRPr="00C630C2" w:rsidRDefault="00C630C2" w:rsidP="00F029CA">
                            <w:pPr>
                              <w:spacing w:after="0" w:line="240" w:lineRule="auto"/>
                              <w:jc w:val="center"/>
                              <w:rPr>
                                <w:rFonts w:ascii="Libre Baskerville" w:hAnsi="Libre Baskerville"/>
                                <w:color w:val="A8D08D" w:themeColor="accent6" w:themeTint="99"/>
                                <w:sz w:val="50"/>
                                <w:szCs w:val="50"/>
                                <w:lang w:val="en-US"/>
                              </w:rPr>
                            </w:pPr>
                            <w:r w:rsidRPr="00C630C2">
                              <w:rPr>
                                <w:rFonts w:ascii="Libre Baskerville" w:hAnsi="Libre Baskerville"/>
                                <w:color w:val="A8D08D" w:themeColor="accent6" w:themeTint="99"/>
                                <w:sz w:val="50"/>
                                <w:szCs w:val="50"/>
                                <w:lang w:val="en-US"/>
                              </w:rPr>
                              <w:t>Michae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ACCCD5A" id="Text Box 6" o:spid="_x0000_s1030" type="#_x0000_t202" style="position:absolute;margin-left:-62.7pt;margin-top:138.6pt;width:195.9pt;height:65.3pt;z-index: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" filled="f" stroked="f">
                <v:textbox>
                  <w:txbxContent>
                    <w:p w14:paraId="73A2EF5A" w14:textId="77777777" w:rsidR="00330420" w:rsidRDefault="00C630C2" w:rsidP="00F029CA">
                      <w:pPr>
                        <w:spacing w:after="0" w:line="240" w:lineRule="auto"/>
                        <w:jc w:val="center"/>
                        <w:rPr>
                          <w:rFonts w:ascii="Libre Baskerville" w:hAnsi="Libre Baskerville"/>
                          <w:color w:val="FFFFFF" w:themeColor="background1"/>
                          <w:sz w:val="50"/>
                          <w:szCs w:val="50"/>
                          <w:lang w:val="en-US"/>
                        </w:rPr>
                      </w:pPr>
                      <w:r>
                        <w:rPr>
                          <w:rFonts w:ascii="Libre Baskerville" w:hAnsi="Libre Baskerville"/>
                          <w:color w:val="FFFFFF" w:themeColor="background1"/>
                          <w:sz w:val="50"/>
                          <w:szCs w:val="50"/>
                          <w:lang w:val="en-US"/>
                        </w:rPr>
                        <w:t>AVA</w:t>
                      </w:r>
                    </w:p>
                    <w:p w14:paraId="4CC53719" w14:textId="77777777" w:rsidR="00C630C2" w:rsidRPr="00C630C2" w:rsidRDefault="00C630C2" w:rsidP="00F029CA">
                      <w:pPr>
                        <w:spacing w:after="0" w:line="240" w:lineRule="auto"/>
                        <w:jc w:val="center"/>
                        <w:rPr>
                          <w:rFonts w:ascii="Libre Baskerville" w:hAnsi="Libre Baskerville"/>
                          <w:color w:val="A8D08D" w:themeColor="accent6" w:themeTint="99"/>
                          <w:sz w:val="50"/>
                          <w:szCs w:val="50"/>
                          <w:lang w:val="en-US"/>
                        </w:rPr>
                      </w:pPr>
                      <w:r w:rsidRPr="00C630C2">
                        <w:rPr>
                          <w:rFonts w:ascii="Libre Baskerville" w:hAnsi="Libre Baskerville"/>
                          <w:color w:val="A8D08D" w:themeColor="accent6" w:themeTint="99"/>
                          <w:sz w:val="50"/>
                          <w:szCs w:val="50"/>
                          <w:lang w:val="en-US"/>
                        </w:rPr>
                        <w:t>Michael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US" w:bidi="ar-SA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73004E70" wp14:editId="6DCE0FD4">
                <wp:simplePos x="0" y="0"/>
                <wp:positionH relativeFrom="column">
                  <wp:posOffset>-914400</wp:posOffset>
                </wp:positionH>
                <wp:positionV relativeFrom="paragraph">
                  <wp:posOffset>3690938</wp:posOffset>
                </wp:positionV>
                <wp:extent cx="2706370" cy="403225"/>
                <wp:effectExtent l="0" t="0" r="0" b="0"/>
                <wp:wrapNone/>
                <wp:docPr id="17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06370" cy="4032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E4C2CA6" w14:textId="77777777" w:rsidR="009E2375" w:rsidRPr="00C630C2" w:rsidRDefault="00330420" w:rsidP="00C630C2">
                            <w:pPr>
                              <w:jc w:val="center"/>
                              <w:rPr>
                                <w:rFonts w:ascii="Libre Baskerville" w:hAnsi="Libre Baskerville"/>
                                <w:color w:val="1F3864" w:themeColor="accent5" w:themeShade="80"/>
                                <w:sz w:val="40"/>
                                <w:szCs w:val="40"/>
                                <w:lang w:val="en-US"/>
                              </w:rPr>
                            </w:pPr>
                            <w:r w:rsidRPr="00C630C2">
                              <w:rPr>
                                <w:rFonts w:ascii="Libre Baskerville" w:hAnsi="Libre Baskerville"/>
                                <w:color w:val="1F3864" w:themeColor="accent5" w:themeShade="80"/>
                                <w:sz w:val="40"/>
                                <w:szCs w:val="40"/>
                                <w:lang w:val="en-US"/>
                              </w:rPr>
                              <w:t>About M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3004E70" id="Text Box 9" o:spid="_x0000_s1031" type="#_x0000_t202" style="position:absolute;margin-left:-1in;margin-top:290.65pt;width:213.1pt;height:31.75pt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" filled="f" stroked="f">
                <v:textbox>
                  <w:txbxContent>
                    <w:p w14:paraId="4E4C2CA6" w14:textId="77777777" w:rsidR="009E2375" w:rsidRPr="00C630C2" w:rsidRDefault="00330420" w:rsidP="00C630C2">
                      <w:pPr>
                        <w:jc w:val="center"/>
                        <w:rPr>
                          <w:rFonts w:ascii="Libre Baskerville" w:hAnsi="Libre Baskerville"/>
                          <w:color w:val="1F3864" w:themeColor="accent5" w:themeShade="80"/>
                          <w:sz w:val="40"/>
                          <w:szCs w:val="40"/>
                          <w:lang w:val="en-US"/>
                        </w:rPr>
                      </w:pPr>
                      <w:r w:rsidRPr="00C630C2">
                        <w:rPr>
                          <w:rFonts w:ascii="Libre Baskerville" w:hAnsi="Libre Baskerville"/>
                          <w:color w:val="1F3864" w:themeColor="accent5" w:themeShade="80"/>
                          <w:sz w:val="40"/>
                          <w:szCs w:val="40"/>
                          <w:lang w:val="en-US"/>
                        </w:rPr>
                        <w:t>About Me</w:t>
                      </w:r>
                    </w:p>
                  </w:txbxContent>
                </v:textbox>
              </v:shape>
            </w:pict>
          </mc:Fallback>
        </mc:AlternateContent>
      </w:r>
      <w:r w:rsidR="00C630C2">
        <w:rPr>
          <w:noProof/>
          <w:lang w:val="en-US" w:bidi="ar-SA"/>
        </w:rPr>
        <mc:AlternateContent>
          <mc:Choice Requires="wps">
            <w:drawing>
              <wp:anchor distT="0" distB="0" distL="114300" distR="114300" simplePos="0" relativeHeight="251650048" behindDoc="0" locked="0" layoutInCell="1" allowOverlap="1" wp14:anchorId="15421CA6" wp14:editId="2451BDAF">
                <wp:simplePos x="0" y="0"/>
                <wp:positionH relativeFrom="column">
                  <wp:posOffset>-914400</wp:posOffset>
                </wp:positionH>
                <wp:positionV relativeFrom="paragraph">
                  <wp:posOffset>3692540</wp:posOffset>
                </wp:positionV>
                <wp:extent cx="2706370" cy="395605"/>
                <wp:effectExtent l="0" t="0" r="0" b="4445"/>
                <wp:wrapNone/>
                <wp:docPr id="18" name="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706370" cy="395605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7455F44" id="Rectangle 8" o:spid="_x0000_s1026" style="position:absolute;margin-left:-1in;margin-top:290.75pt;width:213.1pt;height:31.15pt;z-index: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" fillcolor="#a8d08d [1945]" stroked="f"/>
            </w:pict>
          </mc:Fallback>
        </mc:AlternateContent>
      </w:r>
      <w:r w:rsidR="00C630C2" w:rsidRPr="00330420">
        <w:rPr>
          <w:noProof/>
          <w:color w:val="4E4E4E"/>
          <w:lang w:val="en-US" w:bidi="ar-SA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EE6B0F2" wp14:editId="231F33F8">
                <wp:simplePos x="0" y="0"/>
                <wp:positionH relativeFrom="column">
                  <wp:posOffset>1967789</wp:posOffset>
                </wp:positionH>
                <wp:positionV relativeFrom="paragraph">
                  <wp:posOffset>6590538</wp:posOffset>
                </wp:positionV>
                <wp:extent cx="4647565" cy="482803"/>
                <wp:effectExtent l="0" t="0" r="0" b="0"/>
                <wp:wrapNone/>
                <wp:docPr id="14" name="Text Box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47565" cy="48280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E599C56" w14:textId="77777777" w:rsidR="002049BD" w:rsidRPr="001327E7" w:rsidRDefault="00C630C2" w:rsidP="00330420">
                            <w:pPr>
                              <w:jc w:val="both"/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</w:pPr>
                            <w:r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 xml:space="preserve">Lorem ipsum is simply text of the printing typography whatever a, industry made by dummy book.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EE6B0F2" id="Text Box 22" o:spid="_x0000_s1032" type="#_x0000_t202" style="position:absolute;margin-left:154.95pt;margin-top:518.95pt;width:365.95pt;height:3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" filled="f" stroked="f">
                <v:textbox>
                  <w:txbxContent>
                    <w:p w14:paraId="1E599C56" w14:textId="77777777" w:rsidR="002049BD" w:rsidRPr="001327E7" w:rsidRDefault="00C630C2" w:rsidP="00330420">
                      <w:pPr>
                        <w:jc w:val="both"/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</w:pPr>
                      <w:r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 xml:space="preserve">Lorem ipsum is simply text of the printing typography whatever a, industry made by dummy book. </w:t>
                      </w:r>
                    </w:p>
                  </w:txbxContent>
                </v:textbox>
              </v:shape>
            </w:pict>
          </mc:Fallback>
        </mc:AlternateContent>
      </w:r>
      <w:r w:rsidR="00C630C2" w:rsidRPr="00330420">
        <w:rPr>
          <w:noProof/>
          <w:color w:val="4E4E4E"/>
          <w:lang w:val="en-US" w:bidi="ar-SA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F1974E6" wp14:editId="0EA6AA85">
                <wp:simplePos x="0" y="0"/>
                <wp:positionH relativeFrom="column">
                  <wp:posOffset>1960474</wp:posOffset>
                </wp:positionH>
                <wp:positionV relativeFrom="paragraph">
                  <wp:posOffset>3864864</wp:posOffset>
                </wp:positionV>
                <wp:extent cx="4647565" cy="2023872"/>
                <wp:effectExtent l="0" t="0" r="0" b="0"/>
                <wp:wrapNone/>
                <wp:docPr id="11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47565" cy="202387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2AC4295" w14:textId="77777777" w:rsidR="002049BD" w:rsidRDefault="00C630C2" w:rsidP="00C630C2">
                            <w:pPr>
                              <w:jc w:val="both"/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</w:pPr>
                            <w:r w:rsidRPr="00C630C2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Lorem Ipsum is simply dummy text of the printing and type</w:t>
                            </w:r>
                            <w:r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 xml:space="preserve"> </w:t>
                            </w:r>
                            <w:r w:rsidRPr="00C630C2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setting industry been the industry's standard dummy text ever since the 1500s, when printer took a galley of type and it to make a type specimen book.</w:t>
                            </w:r>
                          </w:p>
                          <w:p w14:paraId="45831FE0" w14:textId="77777777" w:rsidR="00C630C2" w:rsidRPr="001327E7" w:rsidRDefault="00C630C2" w:rsidP="00C630C2">
                            <w:pPr>
                              <w:jc w:val="both"/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</w:pPr>
                            <w:r w:rsidRPr="00C630C2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Lorem Ipsum is simply dummy text of the printing and type</w:t>
                            </w:r>
                            <w:r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 xml:space="preserve"> </w:t>
                            </w:r>
                            <w:r w:rsidRPr="00C630C2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setting industry been the industry's standard dummy text ever since the 1500s, when printer took a galley of type and it to make a type specimen book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F1974E6" id="Text Box 19" o:spid="_x0000_s1033" type="#_x0000_t202" style="position:absolute;margin-left:154.35pt;margin-top:304.3pt;width:365.95pt;height:159.3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" filled="f" stroked="f">
                <v:textbox>
                  <w:txbxContent>
                    <w:p w14:paraId="22AC4295" w14:textId="77777777" w:rsidR="002049BD" w:rsidRDefault="00C630C2" w:rsidP="00C630C2">
                      <w:pPr>
                        <w:jc w:val="both"/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</w:pPr>
                      <w:r w:rsidRPr="00C630C2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>Lorem Ipsum is simply dummy text of the printing and type</w:t>
                      </w:r>
                      <w:r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 xml:space="preserve"> </w:t>
                      </w:r>
                      <w:r w:rsidRPr="00C630C2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>setting industry been the industry's standard dummy text ever since the 1500s, when printer took a galley of type and it to make a type specimen book.</w:t>
                      </w:r>
                    </w:p>
                    <w:p w14:paraId="45831FE0" w14:textId="77777777" w:rsidR="00C630C2" w:rsidRPr="001327E7" w:rsidRDefault="00C630C2" w:rsidP="00C630C2">
                      <w:pPr>
                        <w:jc w:val="both"/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</w:pPr>
                      <w:r w:rsidRPr="00C630C2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>Lorem Ipsum is simply dummy text of the printing and type</w:t>
                      </w:r>
                      <w:r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 xml:space="preserve"> </w:t>
                      </w:r>
                      <w:r w:rsidRPr="00C630C2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>setting industry been the industry's standard dummy text ever since the 1500s, when printer took a galley of type and it to make a type specimen book.</w:t>
                      </w:r>
                    </w:p>
                  </w:txbxContent>
                </v:textbox>
              </v:shape>
            </w:pict>
          </mc:Fallback>
        </mc:AlternateContent>
      </w:r>
      <w:r w:rsidR="00F029CA">
        <w:rPr>
          <w:noProof/>
          <w:lang w:val="en-US" w:bidi="ar-SA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2AE879AC" wp14:editId="33908EA8">
                <wp:simplePos x="0" y="0"/>
                <wp:positionH relativeFrom="column">
                  <wp:posOffset>-708025</wp:posOffset>
                </wp:positionH>
                <wp:positionV relativeFrom="paragraph">
                  <wp:posOffset>4332605</wp:posOffset>
                </wp:positionV>
                <wp:extent cx="2281555" cy="4558665"/>
                <wp:effectExtent l="0" t="0" r="0" b="0"/>
                <wp:wrapNone/>
                <wp:docPr id="4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81555" cy="45586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2A45A66" w14:textId="77777777" w:rsidR="00C630C2" w:rsidRPr="00C630C2" w:rsidRDefault="00C630C2" w:rsidP="00C63193">
                            <w:pPr>
                              <w:spacing w:after="100" w:line="276" w:lineRule="auto"/>
                              <w:jc w:val="both"/>
                              <w:rPr>
                                <w:rFonts w:ascii="Raleway Light" w:hAnsi="Raleway Light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C630C2">
                              <w:rPr>
                                <w:rFonts w:ascii="Raleway Light" w:hAnsi="Raleway Light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t xml:space="preserve">Lorem Ipsum is simply text of the printing and typesetting industry been the industry's standard dummy text ever since the 1500s, when printer took a galley of type and </w:t>
                            </w:r>
                            <w:r w:rsidR="00C63193">
                              <w:rPr>
                                <w:rFonts w:ascii="Raleway Light" w:hAnsi="Raleway Light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t>it to make a type specimen book.</w:t>
                            </w:r>
                            <w:r w:rsidR="00C63193" w:rsidRPr="00C63193">
                              <w:rPr>
                                <w:rFonts w:ascii="Raleway Light" w:hAnsi="Raleway Light"/>
                                <w:noProof/>
                                <w:color w:val="FFFFFF" w:themeColor="background1"/>
                                <w:sz w:val="24"/>
                                <w:szCs w:val="24"/>
                                <w:lang w:val="en-US" w:bidi="ar-SA"/>
                              </w:rPr>
                              <w:drawing>
                                <wp:inline distT="0" distB="0" distL="0" distR="0" wp14:anchorId="44BDB61E" wp14:editId="3D006E7F">
                                  <wp:extent cx="2098675" cy="33062"/>
                                  <wp:effectExtent l="0" t="0" r="0" b="0"/>
                                  <wp:docPr id="31" name="Picture 3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3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5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098675" cy="33062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562CED8B" w14:textId="77777777" w:rsidR="00C630C2" w:rsidRPr="00C630C2" w:rsidRDefault="00C630C2" w:rsidP="00C630C2">
                            <w:pPr>
                              <w:spacing w:after="100" w:line="276" w:lineRule="auto"/>
                              <w:jc w:val="both"/>
                              <w:rPr>
                                <w:rFonts w:ascii="Raleway Light" w:hAnsi="Raleway Light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C630C2">
                              <w:rPr>
                                <w:rFonts w:ascii="Raleway Light" w:hAnsi="Raleway Light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t>Lorem Ipsum is simply text of the industry been the text ever since the 1500s, when printer took a galley of type and it to make a type specimen book.</w:t>
                            </w:r>
                          </w:p>
                          <w:p w14:paraId="14A1DC51" w14:textId="77777777" w:rsidR="00C630C2" w:rsidRPr="00C630C2" w:rsidRDefault="00C630C2" w:rsidP="00C630C2">
                            <w:pPr>
                              <w:spacing w:after="100" w:line="276" w:lineRule="auto"/>
                              <w:jc w:val="both"/>
                              <w:rPr>
                                <w:rFonts w:ascii="Raleway Light" w:hAnsi="Raleway Light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C630C2">
                              <w:rPr>
                                <w:rFonts w:ascii="Raleway Light" w:hAnsi="Raleway Light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t xml:space="preserve">Lorem Ipsum is simply </w:t>
                            </w:r>
                            <w:r>
                              <w:rPr>
                                <w:rFonts w:ascii="Raleway Light" w:hAnsi="Raleway Light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t xml:space="preserve">text of </w:t>
                            </w:r>
                            <w:r w:rsidRPr="00C630C2">
                              <w:rPr>
                                <w:rFonts w:ascii="Raleway Light" w:hAnsi="Raleway Light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t>industry been the when took a galley of type and it to make a book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AE879AC" id="Text Box 10" o:spid="_x0000_s1034" type="#_x0000_t202" style="position:absolute;margin-left:-55.75pt;margin-top:341.15pt;width:179.65pt;height:358.95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" filled="f" stroked="f">
                <v:textbox>
                  <w:txbxContent>
                    <w:p w14:paraId="62A45A66" w14:textId="77777777" w:rsidR="00C630C2" w:rsidRPr="00C630C2" w:rsidRDefault="00C630C2" w:rsidP="00C63193">
                      <w:pPr>
                        <w:spacing w:after="100" w:line="276" w:lineRule="auto"/>
                        <w:jc w:val="both"/>
                        <w:rPr>
                          <w:rFonts w:ascii="Raleway Light" w:hAnsi="Raleway Light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</w:pPr>
                      <w:r w:rsidRPr="00C630C2">
                        <w:rPr>
                          <w:rFonts w:ascii="Raleway Light" w:hAnsi="Raleway Light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t xml:space="preserve">Lorem Ipsum is simply text of the printing and typesetting industry been the industry's standard dummy text ever since the 1500s, when printer took a galley of type and </w:t>
                      </w:r>
                      <w:r w:rsidR="00C63193">
                        <w:rPr>
                          <w:rFonts w:ascii="Raleway Light" w:hAnsi="Raleway Light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t>it to make a type specimen book.</w:t>
                      </w:r>
                      <w:r w:rsidR="00C63193" w:rsidRPr="00C63193">
                        <w:rPr>
                          <w:rFonts w:ascii="Raleway Light" w:hAnsi="Raleway Light"/>
                          <w:noProof/>
                          <w:color w:val="FFFFFF" w:themeColor="background1"/>
                          <w:sz w:val="24"/>
                          <w:szCs w:val="24"/>
                          <w:lang w:val="en-US" w:bidi="ar-SA"/>
                        </w:rPr>
                        <w:drawing>
                          <wp:inline distT="0" distB="0" distL="0" distR="0" wp14:anchorId="44BDB61E" wp14:editId="3D006E7F">
                            <wp:extent cx="2098675" cy="33062"/>
                            <wp:effectExtent l="0" t="0" r="0" b="0"/>
                            <wp:docPr id="31" name="Picture 3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3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5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098675" cy="33062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562CED8B" w14:textId="77777777" w:rsidR="00C630C2" w:rsidRPr="00C630C2" w:rsidRDefault="00C630C2" w:rsidP="00C630C2">
                      <w:pPr>
                        <w:spacing w:after="100" w:line="276" w:lineRule="auto"/>
                        <w:jc w:val="both"/>
                        <w:rPr>
                          <w:rFonts w:ascii="Raleway Light" w:hAnsi="Raleway Light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</w:pPr>
                      <w:r w:rsidRPr="00C630C2">
                        <w:rPr>
                          <w:rFonts w:ascii="Raleway Light" w:hAnsi="Raleway Light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t>Lorem Ipsum is simply text of the industry been the text ever since the 1500s, when printer took a galley of type and it to make a type specimen book.</w:t>
                      </w:r>
                    </w:p>
                    <w:p w14:paraId="14A1DC51" w14:textId="77777777" w:rsidR="00C630C2" w:rsidRPr="00C630C2" w:rsidRDefault="00C630C2" w:rsidP="00C630C2">
                      <w:pPr>
                        <w:spacing w:after="100" w:line="276" w:lineRule="auto"/>
                        <w:jc w:val="both"/>
                        <w:rPr>
                          <w:rFonts w:ascii="Raleway Light" w:hAnsi="Raleway Light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</w:pPr>
                      <w:r w:rsidRPr="00C630C2">
                        <w:rPr>
                          <w:rFonts w:ascii="Raleway Light" w:hAnsi="Raleway Light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t xml:space="preserve">Lorem Ipsum is simply </w:t>
                      </w:r>
                      <w:r>
                        <w:rPr>
                          <w:rFonts w:ascii="Raleway Light" w:hAnsi="Raleway Light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t xml:space="preserve">text of </w:t>
                      </w:r>
                      <w:r w:rsidRPr="00C630C2">
                        <w:rPr>
                          <w:rFonts w:ascii="Raleway Light" w:hAnsi="Raleway Light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t>industry been the when took a galley of type and it to make a book.</w:t>
                      </w:r>
                    </w:p>
                  </w:txbxContent>
                </v:textbox>
              </v:shape>
            </w:pict>
          </mc:Fallback>
        </mc:AlternateContent>
      </w:r>
      <w:r w:rsidR="00F029CA" w:rsidRPr="00330420">
        <w:rPr>
          <w:noProof/>
          <w:color w:val="4E4E4E"/>
          <w:lang w:val="en-US" w:bidi="ar-SA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BBD8E55" wp14:editId="420A41C6">
                <wp:simplePos x="0" y="0"/>
                <wp:positionH relativeFrom="column">
                  <wp:posOffset>1958975</wp:posOffset>
                </wp:positionH>
                <wp:positionV relativeFrom="paragraph">
                  <wp:posOffset>5927090</wp:posOffset>
                </wp:positionV>
                <wp:extent cx="4647565" cy="470535"/>
                <wp:effectExtent l="0" t="0" r="0" b="5715"/>
                <wp:wrapNone/>
                <wp:docPr id="12" name="Text Box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47565" cy="4705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D325EC8" w14:textId="77777777" w:rsidR="002049BD" w:rsidRPr="001327E7" w:rsidRDefault="00330420">
                            <w:pPr>
                              <w:rPr>
                                <w:rFonts w:ascii="Libre Baskerville" w:hAnsi="Libre Baskerville"/>
                                <w:color w:val="212120"/>
                                <w:sz w:val="40"/>
                                <w:szCs w:val="40"/>
                                <w:lang w:val="en-US"/>
                              </w:rPr>
                            </w:pPr>
                            <w:r w:rsidRPr="001327E7">
                              <w:rPr>
                                <w:rFonts w:ascii="Libre Baskerville" w:hAnsi="Libre Baskerville"/>
                                <w:color w:val="212120"/>
                                <w:sz w:val="40"/>
                                <w:szCs w:val="40"/>
                                <w:lang w:val="en-US"/>
                              </w:rPr>
                              <w:t>Educ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BBD8E55" id="Text Box 20" o:spid="_x0000_s1035" type="#_x0000_t202" style="position:absolute;margin-left:154.25pt;margin-top:466.7pt;width:365.95pt;height:37.0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" filled="f" stroked="f">
                <v:textbox>
                  <w:txbxContent>
                    <w:p w14:paraId="7D325EC8" w14:textId="77777777" w:rsidR="002049BD" w:rsidRPr="001327E7" w:rsidRDefault="00330420">
                      <w:pPr>
                        <w:rPr>
                          <w:rFonts w:ascii="Libre Baskerville" w:hAnsi="Libre Baskerville"/>
                          <w:color w:val="212120"/>
                          <w:sz w:val="40"/>
                          <w:szCs w:val="40"/>
                          <w:lang w:val="en-US"/>
                        </w:rPr>
                      </w:pPr>
                      <w:r w:rsidRPr="001327E7">
                        <w:rPr>
                          <w:rFonts w:ascii="Libre Baskerville" w:hAnsi="Libre Baskerville"/>
                          <w:color w:val="212120"/>
                          <w:sz w:val="40"/>
                          <w:szCs w:val="40"/>
                          <w:lang w:val="en-US"/>
                        </w:rPr>
                        <w:t>Education</w:t>
                      </w:r>
                    </w:p>
                  </w:txbxContent>
                </v:textbox>
              </v:shape>
            </w:pict>
          </mc:Fallback>
        </mc:AlternateContent>
      </w:r>
      <w:r w:rsidR="00F029CA" w:rsidRPr="00330420">
        <w:rPr>
          <w:noProof/>
          <w:color w:val="4E4E4E"/>
          <w:lang w:val="en-US" w:bidi="ar-SA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E8A1C2D" wp14:editId="3367BC9F">
                <wp:simplePos x="0" y="0"/>
                <wp:positionH relativeFrom="column">
                  <wp:posOffset>1965960</wp:posOffset>
                </wp:positionH>
                <wp:positionV relativeFrom="paragraph">
                  <wp:posOffset>6327775</wp:posOffset>
                </wp:positionV>
                <wp:extent cx="4647565" cy="346710"/>
                <wp:effectExtent l="0" t="0" r="0" b="0"/>
                <wp:wrapNone/>
                <wp:docPr id="13" name="Text Box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47565" cy="3467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547353A" w14:textId="77777777" w:rsidR="002049BD" w:rsidRPr="00C63193" w:rsidRDefault="002049BD" w:rsidP="00C630C2">
                            <w:pPr>
                              <w:rPr>
                                <w:rFonts w:ascii="Raleway Light" w:hAnsi="Raleway Light"/>
                                <w:b/>
                                <w:bCs/>
                                <w:color w:val="4E4E4E"/>
                                <w:sz w:val="30"/>
                                <w:szCs w:val="30"/>
                                <w:lang w:val="en-US"/>
                              </w:rPr>
                            </w:pPr>
                            <w:r w:rsidRPr="00C63193">
                              <w:rPr>
                                <w:rFonts w:ascii="Raleway Light" w:hAnsi="Raleway Light"/>
                                <w:b/>
                                <w:bCs/>
                                <w:color w:val="4E4E4E"/>
                                <w:sz w:val="30"/>
                                <w:szCs w:val="30"/>
                                <w:lang w:val="en-US"/>
                              </w:rPr>
                              <w:t>High School for Artist (20</w:t>
                            </w:r>
                            <w:r w:rsidR="00C630C2" w:rsidRPr="00C63193">
                              <w:rPr>
                                <w:rFonts w:ascii="Raleway Light" w:hAnsi="Raleway Light"/>
                                <w:b/>
                                <w:bCs/>
                                <w:color w:val="4E4E4E"/>
                                <w:sz w:val="30"/>
                                <w:szCs w:val="30"/>
                                <w:lang w:val="en-US"/>
                              </w:rPr>
                              <w:t>15</w:t>
                            </w:r>
                            <w:r w:rsidRPr="00C63193">
                              <w:rPr>
                                <w:rFonts w:ascii="Raleway Light" w:hAnsi="Raleway Light"/>
                                <w:b/>
                                <w:bCs/>
                                <w:color w:val="4E4E4E"/>
                                <w:sz w:val="30"/>
                                <w:szCs w:val="30"/>
                                <w:lang w:val="en-US"/>
                              </w:rPr>
                              <w:t xml:space="preserve"> &gt; 20</w:t>
                            </w:r>
                            <w:r w:rsidR="00C630C2" w:rsidRPr="00C63193">
                              <w:rPr>
                                <w:rFonts w:ascii="Raleway Light" w:hAnsi="Raleway Light"/>
                                <w:b/>
                                <w:bCs/>
                                <w:color w:val="4E4E4E"/>
                                <w:sz w:val="30"/>
                                <w:szCs w:val="30"/>
                                <w:lang w:val="en-US"/>
                              </w:rPr>
                              <w:t>22</w:t>
                            </w:r>
                            <w:r w:rsidRPr="00C63193">
                              <w:rPr>
                                <w:rFonts w:ascii="Raleway Light" w:hAnsi="Raleway Light"/>
                                <w:b/>
                                <w:bCs/>
                                <w:color w:val="4E4E4E"/>
                                <w:sz w:val="30"/>
                                <w:szCs w:val="30"/>
                                <w:lang w:val="en-US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E8A1C2D" id="Text Box 21" o:spid="_x0000_s1036" type="#_x0000_t202" style="position:absolute;margin-left:154.8pt;margin-top:498.25pt;width:365.95pt;height:27.3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" filled="f" stroked="f">
                <v:textbox>
                  <w:txbxContent>
                    <w:p w14:paraId="7547353A" w14:textId="77777777" w:rsidR="002049BD" w:rsidRPr="00C63193" w:rsidRDefault="002049BD" w:rsidP="00C630C2">
                      <w:pPr>
                        <w:rPr>
                          <w:rFonts w:ascii="Raleway Light" w:hAnsi="Raleway Light"/>
                          <w:b/>
                          <w:bCs/>
                          <w:color w:val="4E4E4E"/>
                          <w:sz w:val="30"/>
                          <w:szCs w:val="30"/>
                          <w:lang w:val="en-US"/>
                        </w:rPr>
                      </w:pPr>
                      <w:r w:rsidRPr="00C63193">
                        <w:rPr>
                          <w:rFonts w:ascii="Raleway Light" w:hAnsi="Raleway Light"/>
                          <w:b/>
                          <w:bCs/>
                          <w:color w:val="4E4E4E"/>
                          <w:sz w:val="30"/>
                          <w:szCs w:val="30"/>
                          <w:lang w:val="en-US"/>
                        </w:rPr>
                        <w:t>High School for Artist (20</w:t>
                      </w:r>
                      <w:r w:rsidR="00C630C2" w:rsidRPr="00C63193">
                        <w:rPr>
                          <w:rFonts w:ascii="Raleway Light" w:hAnsi="Raleway Light"/>
                          <w:b/>
                          <w:bCs/>
                          <w:color w:val="4E4E4E"/>
                          <w:sz w:val="30"/>
                          <w:szCs w:val="30"/>
                          <w:lang w:val="en-US"/>
                        </w:rPr>
                        <w:t>15</w:t>
                      </w:r>
                      <w:r w:rsidRPr="00C63193">
                        <w:rPr>
                          <w:rFonts w:ascii="Raleway Light" w:hAnsi="Raleway Light"/>
                          <w:b/>
                          <w:bCs/>
                          <w:color w:val="4E4E4E"/>
                          <w:sz w:val="30"/>
                          <w:szCs w:val="30"/>
                          <w:lang w:val="en-US"/>
                        </w:rPr>
                        <w:t xml:space="preserve"> &gt; 20</w:t>
                      </w:r>
                      <w:r w:rsidR="00C630C2" w:rsidRPr="00C63193">
                        <w:rPr>
                          <w:rFonts w:ascii="Raleway Light" w:hAnsi="Raleway Light"/>
                          <w:b/>
                          <w:bCs/>
                          <w:color w:val="4E4E4E"/>
                          <w:sz w:val="30"/>
                          <w:szCs w:val="30"/>
                          <w:lang w:val="en-US"/>
                        </w:rPr>
                        <w:t>22</w:t>
                      </w:r>
                      <w:r w:rsidRPr="00C63193">
                        <w:rPr>
                          <w:rFonts w:ascii="Raleway Light" w:hAnsi="Raleway Light"/>
                          <w:b/>
                          <w:bCs/>
                          <w:color w:val="4E4E4E"/>
                          <w:sz w:val="30"/>
                          <w:szCs w:val="30"/>
                          <w:lang w:val="en-US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="00F029CA" w:rsidRPr="00330420">
        <w:rPr>
          <w:noProof/>
          <w:color w:val="4E4E4E"/>
          <w:lang w:val="en-US" w:bidi="ar-SA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2DBBE42C" wp14:editId="1C2D3F9B">
                <wp:simplePos x="0" y="0"/>
                <wp:positionH relativeFrom="column">
                  <wp:posOffset>1965960</wp:posOffset>
                </wp:positionH>
                <wp:positionV relativeFrom="paragraph">
                  <wp:posOffset>7071360</wp:posOffset>
                </wp:positionV>
                <wp:extent cx="4647565" cy="346710"/>
                <wp:effectExtent l="0" t="0" r="0" b="0"/>
                <wp:wrapNone/>
                <wp:docPr id="15" name="Text Box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47565" cy="3467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7F58B0A" w14:textId="77777777" w:rsidR="002049BD" w:rsidRPr="00C63193" w:rsidRDefault="002049BD" w:rsidP="00C630C2">
                            <w:pPr>
                              <w:rPr>
                                <w:rFonts w:ascii="Raleway Light" w:hAnsi="Raleway Light"/>
                                <w:b/>
                                <w:bCs/>
                                <w:color w:val="4E4E4E"/>
                                <w:sz w:val="30"/>
                                <w:szCs w:val="30"/>
                                <w:lang w:val="en-US"/>
                              </w:rPr>
                            </w:pPr>
                            <w:r w:rsidRPr="00C63193">
                              <w:rPr>
                                <w:rFonts w:ascii="Raleway Light" w:hAnsi="Raleway Light"/>
                                <w:b/>
                                <w:bCs/>
                                <w:color w:val="4E4E4E"/>
                                <w:sz w:val="30"/>
                                <w:szCs w:val="30"/>
                                <w:lang w:val="en-US"/>
                              </w:rPr>
                              <w:t>Design School (20</w:t>
                            </w:r>
                            <w:r w:rsidR="00C630C2" w:rsidRPr="00C63193">
                              <w:rPr>
                                <w:rFonts w:ascii="Raleway Light" w:hAnsi="Raleway Light"/>
                                <w:b/>
                                <w:bCs/>
                                <w:color w:val="4E4E4E"/>
                                <w:sz w:val="30"/>
                                <w:szCs w:val="30"/>
                                <w:lang w:val="en-US"/>
                              </w:rPr>
                              <w:t>10</w:t>
                            </w:r>
                            <w:r w:rsidRPr="00C63193">
                              <w:rPr>
                                <w:rFonts w:ascii="Raleway Light" w:hAnsi="Raleway Light"/>
                                <w:b/>
                                <w:bCs/>
                                <w:color w:val="4E4E4E"/>
                                <w:sz w:val="30"/>
                                <w:szCs w:val="30"/>
                                <w:lang w:val="en-US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DBBE42C" id="Text Box 23" o:spid="_x0000_s1037" type="#_x0000_t202" style="position:absolute;margin-left:154.8pt;margin-top:556.8pt;width:365.95pt;height:27.3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" filled="f" stroked="f">
                <v:textbox>
                  <w:txbxContent>
                    <w:p w14:paraId="57F58B0A" w14:textId="77777777" w:rsidR="002049BD" w:rsidRPr="00C63193" w:rsidRDefault="002049BD" w:rsidP="00C630C2">
                      <w:pPr>
                        <w:rPr>
                          <w:rFonts w:ascii="Raleway Light" w:hAnsi="Raleway Light"/>
                          <w:b/>
                          <w:bCs/>
                          <w:color w:val="4E4E4E"/>
                          <w:sz w:val="30"/>
                          <w:szCs w:val="30"/>
                          <w:lang w:val="en-US"/>
                        </w:rPr>
                      </w:pPr>
                      <w:r w:rsidRPr="00C63193">
                        <w:rPr>
                          <w:rFonts w:ascii="Raleway Light" w:hAnsi="Raleway Light"/>
                          <w:b/>
                          <w:bCs/>
                          <w:color w:val="4E4E4E"/>
                          <w:sz w:val="30"/>
                          <w:szCs w:val="30"/>
                          <w:lang w:val="en-US"/>
                        </w:rPr>
                        <w:t>Design School (20</w:t>
                      </w:r>
                      <w:r w:rsidR="00C630C2" w:rsidRPr="00C63193">
                        <w:rPr>
                          <w:rFonts w:ascii="Raleway Light" w:hAnsi="Raleway Light"/>
                          <w:b/>
                          <w:bCs/>
                          <w:color w:val="4E4E4E"/>
                          <w:sz w:val="30"/>
                          <w:szCs w:val="30"/>
                          <w:lang w:val="en-US"/>
                        </w:rPr>
                        <w:t>10</w:t>
                      </w:r>
                      <w:r w:rsidRPr="00C63193">
                        <w:rPr>
                          <w:rFonts w:ascii="Raleway Light" w:hAnsi="Raleway Light"/>
                          <w:b/>
                          <w:bCs/>
                          <w:color w:val="4E4E4E"/>
                          <w:sz w:val="30"/>
                          <w:szCs w:val="30"/>
                          <w:lang w:val="en-US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="00F029CA" w:rsidRPr="00330420">
        <w:rPr>
          <w:noProof/>
          <w:color w:val="4E4E4E"/>
          <w:lang w:val="en-US" w:bidi="ar-SA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0EEDEC10" wp14:editId="5885D19E">
                <wp:simplePos x="0" y="0"/>
                <wp:positionH relativeFrom="column">
                  <wp:posOffset>1965960</wp:posOffset>
                </wp:positionH>
                <wp:positionV relativeFrom="paragraph">
                  <wp:posOffset>7334250</wp:posOffset>
                </wp:positionV>
                <wp:extent cx="4647565" cy="1573530"/>
                <wp:effectExtent l="0" t="0" r="0" b="7620"/>
                <wp:wrapNone/>
                <wp:docPr id="16" name="Text Box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47565" cy="15735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107DCB0" w14:textId="77777777" w:rsidR="002049BD" w:rsidRPr="001327E7" w:rsidRDefault="00C630C2" w:rsidP="00C630C2">
                            <w:pPr>
                              <w:jc w:val="both"/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</w:pPr>
                            <w:r w:rsidRPr="00C630C2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Lorem Ipsum is simply dummy text of the printing and typesetting industry been the industry's standard dummy text ever since the 1500s, when printer took a galley of type and it to make a type specimen book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EEDEC10" id="Text Box 24" o:spid="_x0000_s1038" type="#_x0000_t202" style="position:absolute;margin-left:154.8pt;margin-top:577.5pt;width:365.95pt;height:123.9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" filled="f" stroked="f">
                <v:textbox>
                  <w:txbxContent>
                    <w:p w14:paraId="2107DCB0" w14:textId="77777777" w:rsidR="002049BD" w:rsidRPr="001327E7" w:rsidRDefault="00C630C2" w:rsidP="00C630C2">
                      <w:pPr>
                        <w:jc w:val="both"/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</w:pPr>
                      <w:r w:rsidRPr="00C630C2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>Lorem Ipsum is simply dummy text of the printing and typesetting industry been the industry's standard dummy text ever since the 1500s, when printer took a galley of type and it to make a type specimen book.</w:t>
                      </w:r>
                    </w:p>
                  </w:txbxContent>
                </v:textbox>
              </v:shape>
            </w:pict>
          </mc:Fallback>
        </mc:AlternateContent>
      </w:r>
      <w:r w:rsidR="00330420" w:rsidRPr="00330420">
        <w:rPr>
          <w:noProof/>
          <w:color w:val="4E4E4E"/>
          <w:lang w:val="en-US" w:bidi="ar-SA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20C76FE5" wp14:editId="1E1C6156">
                <wp:simplePos x="0" y="0"/>
                <wp:positionH relativeFrom="column">
                  <wp:posOffset>1965960</wp:posOffset>
                </wp:positionH>
                <wp:positionV relativeFrom="paragraph">
                  <wp:posOffset>671830</wp:posOffset>
                </wp:positionV>
                <wp:extent cx="4647565" cy="1086485"/>
                <wp:effectExtent l="3810" t="0" r="0" b="3810"/>
                <wp:wrapNone/>
                <wp:docPr id="7" name="Text Box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47565" cy="10864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5AFCE93" w14:textId="77777777" w:rsidR="002049BD" w:rsidRPr="001327E7" w:rsidRDefault="00C630C2" w:rsidP="00C630C2">
                            <w:pPr>
                              <w:jc w:val="both"/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</w:pPr>
                            <w:r w:rsidRPr="00C630C2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Lorem Ipsum is simply dummy text of the printing and type</w:t>
                            </w:r>
                            <w:r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 xml:space="preserve"> </w:t>
                            </w:r>
                            <w:r w:rsidRPr="00C630C2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setting industry been the industry's standard dummy text ever since the 1500s, when printer took a galley of type and it to make a type specimen book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0C76FE5" id="Text Box 13" o:spid="_x0000_s1039" type="#_x0000_t202" style="position:absolute;margin-left:154.8pt;margin-top:52.9pt;width:365.95pt;height:85.5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" filled="f" stroked="f">
                <v:textbox>
                  <w:txbxContent>
                    <w:p w14:paraId="25AFCE93" w14:textId="77777777" w:rsidR="002049BD" w:rsidRPr="001327E7" w:rsidRDefault="00C630C2" w:rsidP="00C630C2">
                      <w:pPr>
                        <w:jc w:val="both"/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</w:pPr>
                      <w:r w:rsidRPr="00C630C2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>Lorem Ipsum is simply dummy text of the printing and type</w:t>
                      </w:r>
                      <w:r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 xml:space="preserve"> </w:t>
                      </w:r>
                      <w:r w:rsidRPr="00C630C2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>setting industry been the industry's standard dummy text ever since the 1500s, when printer took a galley of type and it to make a type specimen book.</w:t>
                      </w:r>
                    </w:p>
                  </w:txbxContent>
                </v:textbox>
              </v:shape>
            </w:pict>
          </mc:Fallback>
        </mc:AlternateContent>
      </w:r>
      <w:r w:rsidR="00330420" w:rsidRPr="00330420">
        <w:rPr>
          <w:noProof/>
          <w:color w:val="4E4E4E"/>
          <w:lang w:val="en-US" w:bidi="ar-SA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41CEDC1C" wp14:editId="37DEFD08">
                <wp:simplePos x="0" y="0"/>
                <wp:positionH relativeFrom="column">
                  <wp:posOffset>1965960</wp:posOffset>
                </wp:positionH>
                <wp:positionV relativeFrom="paragraph">
                  <wp:posOffset>408940</wp:posOffset>
                </wp:positionV>
                <wp:extent cx="4647565" cy="346710"/>
                <wp:effectExtent l="3810" t="0" r="0" b="0"/>
                <wp:wrapNone/>
                <wp:docPr id="6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47565" cy="3467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2F4147F" w14:textId="77777777" w:rsidR="002049BD" w:rsidRPr="00C63193" w:rsidRDefault="002049BD" w:rsidP="00C630C2">
                            <w:pPr>
                              <w:rPr>
                                <w:rFonts w:ascii="Raleway Light" w:hAnsi="Raleway Light"/>
                                <w:b/>
                                <w:bCs/>
                                <w:color w:val="4E4E4E"/>
                                <w:sz w:val="30"/>
                                <w:szCs w:val="30"/>
                                <w:lang w:val="en-US"/>
                              </w:rPr>
                            </w:pPr>
                            <w:r w:rsidRPr="00C63193">
                              <w:rPr>
                                <w:rFonts w:ascii="Raleway Light" w:hAnsi="Raleway Light"/>
                                <w:b/>
                                <w:bCs/>
                                <w:color w:val="4E4E4E"/>
                                <w:sz w:val="30"/>
                                <w:szCs w:val="30"/>
                                <w:lang w:val="en-US"/>
                              </w:rPr>
                              <w:t>Art Director - Company Name (20</w:t>
                            </w:r>
                            <w:r w:rsidR="00C630C2" w:rsidRPr="00C63193">
                              <w:rPr>
                                <w:rFonts w:ascii="Raleway Light" w:hAnsi="Raleway Light"/>
                                <w:b/>
                                <w:bCs/>
                                <w:color w:val="4E4E4E"/>
                                <w:sz w:val="30"/>
                                <w:szCs w:val="30"/>
                                <w:lang w:val="en-US"/>
                              </w:rPr>
                              <w:t>22</w:t>
                            </w:r>
                            <w:r w:rsidRPr="00C63193">
                              <w:rPr>
                                <w:rFonts w:ascii="Raleway Light" w:hAnsi="Raleway Light"/>
                                <w:b/>
                                <w:bCs/>
                                <w:color w:val="4E4E4E"/>
                                <w:sz w:val="30"/>
                                <w:szCs w:val="30"/>
                                <w:lang w:val="en-US"/>
                              </w:rPr>
                              <w:t xml:space="preserve"> &gt; Present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1CEDC1C" id="Text Box 12" o:spid="_x0000_s1040" type="#_x0000_t202" style="position:absolute;margin-left:154.8pt;margin-top:32.2pt;width:365.95pt;height:27.3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" filled="f" stroked="f">
                <v:textbox>
                  <w:txbxContent>
                    <w:p w14:paraId="32F4147F" w14:textId="77777777" w:rsidR="002049BD" w:rsidRPr="00C63193" w:rsidRDefault="002049BD" w:rsidP="00C630C2">
                      <w:pPr>
                        <w:rPr>
                          <w:rFonts w:ascii="Raleway Light" w:hAnsi="Raleway Light"/>
                          <w:b/>
                          <w:bCs/>
                          <w:color w:val="4E4E4E"/>
                          <w:sz w:val="30"/>
                          <w:szCs w:val="30"/>
                          <w:lang w:val="en-US"/>
                        </w:rPr>
                      </w:pPr>
                      <w:r w:rsidRPr="00C63193">
                        <w:rPr>
                          <w:rFonts w:ascii="Raleway Light" w:hAnsi="Raleway Light"/>
                          <w:b/>
                          <w:bCs/>
                          <w:color w:val="4E4E4E"/>
                          <w:sz w:val="30"/>
                          <w:szCs w:val="30"/>
                          <w:lang w:val="en-US"/>
                        </w:rPr>
                        <w:t>Art Director - Company Name (20</w:t>
                      </w:r>
                      <w:r w:rsidR="00C630C2" w:rsidRPr="00C63193">
                        <w:rPr>
                          <w:rFonts w:ascii="Raleway Light" w:hAnsi="Raleway Light"/>
                          <w:b/>
                          <w:bCs/>
                          <w:color w:val="4E4E4E"/>
                          <w:sz w:val="30"/>
                          <w:szCs w:val="30"/>
                          <w:lang w:val="en-US"/>
                        </w:rPr>
                        <w:t>22</w:t>
                      </w:r>
                      <w:r w:rsidRPr="00C63193">
                        <w:rPr>
                          <w:rFonts w:ascii="Raleway Light" w:hAnsi="Raleway Light"/>
                          <w:b/>
                          <w:bCs/>
                          <w:color w:val="4E4E4E"/>
                          <w:sz w:val="30"/>
                          <w:szCs w:val="30"/>
                          <w:lang w:val="en-US"/>
                        </w:rPr>
                        <w:t xml:space="preserve"> &gt; Present)</w:t>
                      </w:r>
                    </w:p>
                  </w:txbxContent>
                </v:textbox>
              </v:shape>
            </w:pict>
          </mc:Fallback>
        </mc:AlternateContent>
      </w:r>
      <w:r w:rsidR="00330420">
        <w:rPr>
          <w:noProof/>
          <w:lang w:val="en-US" w:bidi="ar-SA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009DF41A" wp14:editId="46AA34E7">
                <wp:simplePos x="0" y="0"/>
                <wp:positionH relativeFrom="column">
                  <wp:posOffset>1958975</wp:posOffset>
                </wp:positionH>
                <wp:positionV relativeFrom="paragraph">
                  <wp:posOffset>8255</wp:posOffset>
                </wp:positionV>
                <wp:extent cx="4647565" cy="470535"/>
                <wp:effectExtent l="0" t="0" r="3810" b="0"/>
                <wp:wrapNone/>
                <wp:docPr id="5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47565" cy="4705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10ABFB3" w14:textId="77777777" w:rsidR="00E10FBD" w:rsidRPr="001327E7" w:rsidRDefault="00330420">
                            <w:pPr>
                              <w:rPr>
                                <w:rFonts w:ascii="Libre Baskerville" w:hAnsi="Libre Baskerville"/>
                                <w:color w:val="212120"/>
                                <w:sz w:val="40"/>
                                <w:szCs w:val="40"/>
                                <w:lang w:val="en-US"/>
                              </w:rPr>
                            </w:pPr>
                            <w:r w:rsidRPr="001327E7">
                              <w:rPr>
                                <w:rFonts w:ascii="Libre Baskerville" w:hAnsi="Libre Baskerville"/>
                                <w:color w:val="212120"/>
                                <w:sz w:val="40"/>
                                <w:szCs w:val="40"/>
                                <w:lang w:val="en-US"/>
                              </w:rPr>
                              <w:t>Employment Histor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09DF41A" id="Text Box 11" o:spid="_x0000_s1041" type="#_x0000_t202" style="position:absolute;margin-left:154.25pt;margin-top:.65pt;width:365.95pt;height:37.05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" filled="f" stroked="f">
                <v:textbox>
                  <w:txbxContent>
                    <w:p w14:paraId="510ABFB3" w14:textId="77777777" w:rsidR="00E10FBD" w:rsidRPr="001327E7" w:rsidRDefault="00330420">
                      <w:pPr>
                        <w:rPr>
                          <w:rFonts w:ascii="Libre Baskerville" w:hAnsi="Libre Baskerville"/>
                          <w:color w:val="212120"/>
                          <w:sz w:val="40"/>
                          <w:szCs w:val="40"/>
                          <w:lang w:val="en-US"/>
                        </w:rPr>
                      </w:pPr>
                      <w:r w:rsidRPr="001327E7">
                        <w:rPr>
                          <w:rFonts w:ascii="Libre Baskerville" w:hAnsi="Libre Baskerville"/>
                          <w:color w:val="212120"/>
                          <w:sz w:val="40"/>
                          <w:szCs w:val="40"/>
                          <w:lang w:val="en-US"/>
                        </w:rPr>
                        <w:t>Employment History</w:t>
                      </w:r>
                    </w:p>
                  </w:txbxContent>
                </v:textbox>
              </v:shape>
            </w:pict>
          </mc:Fallback>
        </mc:AlternateContent>
      </w:r>
    </w:p>
    <w:sectPr w:rsidR="00A34CBE" w:rsidSect="004B40F6">
      <w:pgSz w:w="12240" w:h="15840" w:code="1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aleway Light">
    <w:panose1 w:val="020B0403030101060003"/>
    <w:charset w:val="00"/>
    <w:family w:val="swiss"/>
    <w:pitch w:val="variable"/>
    <w:sig w:usb0="A00002FF" w:usb1="5000205B" w:usb2="00000000" w:usb3="00000000" w:csb0="00000097" w:csb1="00000000"/>
  </w:font>
  <w:font w:name="Libre Baskerville">
    <w:panose1 w:val="02000000000000000000"/>
    <w:charset w:val="00"/>
    <w:family w:val="auto"/>
    <w:pitch w:val="variable"/>
    <w:sig w:usb0="A00000BF" w:usb1="5000005B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cwNzU3MDWzMLUwMbBQ0lEKTi0uzszPAykwrAUAS1+wHiwAAAA="/>
  </w:docVars>
  <w:rsids>
    <w:rsidRoot w:val="004B40F6"/>
    <w:rsid w:val="00016E0B"/>
    <w:rsid w:val="001327E7"/>
    <w:rsid w:val="002049BD"/>
    <w:rsid w:val="003159DE"/>
    <w:rsid w:val="00320D0A"/>
    <w:rsid w:val="00330420"/>
    <w:rsid w:val="00497E82"/>
    <w:rsid w:val="004B40F6"/>
    <w:rsid w:val="00524C00"/>
    <w:rsid w:val="0068002C"/>
    <w:rsid w:val="00742A2A"/>
    <w:rsid w:val="007619D6"/>
    <w:rsid w:val="00850C92"/>
    <w:rsid w:val="00852B77"/>
    <w:rsid w:val="008E4F6F"/>
    <w:rsid w:val="009E2375"/>
    <w:rsid w:val="00A34CBE"/>
    <w:rsid w:val="00BF7866"/>
    <w:rsid w:val="00C630C2"/>
    <w:rsid w:val="00C63193"/>
    <w:rsid w:val="00DA28D2"/>
    <w:rsid w:val="00E0493D"/>
    <w:rsid w:val="00E10FBD"/>
    <w:rsid w:val="00E86EBB"/>
    <w:rsid w:val="00F029CA"/>
    <w:rsid w:val="00F43695"/>
    <w:rsid w:val="00F820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ru v:ext="edit" colors="#1b1b1b,#131313,#a17837,#f6eeef,#b98f93,#7a5c62,#28abce,#212120"/>
    </o:shapedefaults>
    <o:shapelayout v:ext="edit">
      <o:idmap v:ext="edit" data="1"/>
    </o:shapelayout>
  </w:shapeDefaults>
  <w:decimalSymbol w:val="."/>
  <w:listSeparator w:val=","/>
  <w14:docId w14:val="789CD04B"/>
  <w15:chartTrackingRefBased/>
  <w15:docId w15:val="{A8ED6C35-1E4D-49EC-B318-5F5775D5C6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Arial"/>
        <w:lang w:val="en-US" w:eastAsia="en-US" w:bidi="he-I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630C2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emf"/><Relationship Id="rId4" Type="http://schemas.openxmlformats.org/officeDocument/2006/relationships/image" Target="media/image1.jpeg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3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spDef>
      <a:spPr bwMode="auto">
        <a:blipFill dpi="0" rotWithShape="1">
          <a:blip xmlns:r="http://schemas.openxmlformats.org/officeDocument/2006/relationships" r:embed="rId1"/>
          <a:srcRect/>
          <a:stretch>
            <a:fillRect/>
          </a:stretch>
        </a:blipFill>
        <a:ln/>
      </a:spPr>
      <a:bodyPr rot="0" vert="horz" wrap="square" lIns="91440" tIns="45720" rIns="91440" bIns="45720" anchor="t" anchorCtr="0" upright="1">
        <a:noAutofit/>
      </a:bodyPr>
      <a:lstStyle/>
      <a:style>
        <a:lnRef idx="3">
          <a:schemeClr val="lt1"/>
        </a:lnRef>
        <a:fillRef idx="1">
          <a:schemeClr val="accent5"/>
        </a:fillRef>
        <a:effectRef idx="1">
          <a:schemeClr val="accent5"/>
        </a:effectRef>
        <a:fontRef idx="minor">
          <a:schemeClr val="lt1"/>
        </a:fontRef>
      </a:style>
    </a:sp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3</Words>
  <Characters>1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isal Butt</dc:creator>
  <cp:keywords/>
  <dc:description/>
  <cp:lastModifiedBy>Faisal Butt</cp:lastModifiedBy>
  <cp:revision>2</cp:revision>
  <dcterms:created xsi:type="dcterms:W3CDTF">2022-04-07T16:01:00Z</dcterms:created>
  <dcterms:modified xsi:type="dcterms:W3CDTF">2022-04-07T16:01:00Z</dcterms:modified>
</cp:coreProperties>
</file>